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bookmarkStart w:id="0" w:name="_GoBack"/>
      <w:bookmarkEnd w:id="0"/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2CB82CF2" w:rsidR="00743C43" w:rsidRDefault="0003120F" w:rsidP="00743B65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743B65">
        <w:rPr>
          <w:rFonts w:ascii="IranNastaliq" w:hAnsi="IranNastaliq" w:cs="B Titr" w:hint="cs"/>
          <w:sz w:val="28"/>
          <w:szCs w:val="28"/>
          <w:rtl/>
          <w:lang w:bidi="fa-IR"/>
        </w:rPr>
        <w:t>آزمایشگاه ترمودینامیک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1872F2FB" w:rsidR="00B24FCE" w:rsidRPr="005908E6" w:rsidRDefault="00B24FCE" w:rsidP="00066A96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مایشگاه ترمودینامیک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31AFD2BE" w:rsidR="00B24FCE" w:rsidRDefault="00B24FCE" w:rsidP="00066A96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رمودینامیک 1 و ترمودینامیک 2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57AE0411" w:rsidR="00B24FCE" w:rsidRPr="005908E6" w:rsidRDefault="00B24FCE" w:rsidP="000A75E5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A75E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hermodynamics lab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55ADAB5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-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08A6F84F" w:rsidR="00B24FCE" w:rsidRDefault="00B24FCE" w:rsidP="00066A96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یر محمد جدید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55A270B4" w:rsidR="00B24FCE" w:rsidRPr="00E31D17" w:rsidRDefault="00B24FCE" w:rsidP="00066A96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t xml:space="preserve"> </w:t>
            </w:r>
            <w:r w:rsidR="00066A96" w:rsidRPr="00066A96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s://amjadidi.profile.semnan.ac.ir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55F04CB7" w:rsidR="00B24FCE" w:rsidRDefault="00B24FCE" w:rsidP="00066A96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66A96" w:rsidRPr="00A41EA1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mjadi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11D82FD4" w:rsidR="00B24FCE" w:rsidRPr="00E31D17" w:rsidRDefault="00B24FCE" w:rsidP="00066A96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یکشنبه ها و چهارشنبه ها ساعت 10-12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57197883" w:rsidR="004450E6" w:rsidRDefault="00C96A4F" w:rsidP="00C96A4F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 مباحث تجربی علم ترمودینامیک مهندسی</w:t>
            </w:r>
          </w:p>
          <w:p w14:paraId="20E093CE" w14:textId="75218904" w:rsidR="00C96A4F" w:rsidRDefault="00C96A4F" w:rsidP="00C96A4F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قایسه نتایج آزمایشگاهی با نتایج تئوری درس</w:t>
            </w:r>
            <w:r w:rsidR="003F670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ترمودینامیک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مهندسی</w:t>
            </w:r>
          </w:p>
          <w:p w14:paraId="3A0D9F76" w14:textId="55338F08" w:rsidR="00C96A4F" w:rsidRPr="00C96A4F" w:rsidRDefault="00C96A4F" w:rsidP="00C96A4F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فزایش انگیزه </w:t>
            </w:r>
            <w:r w:rsidR="000A75E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توان علمی دانشجویان</w:t>
            </w:r>
            <w:r w:rsidR="00743B65">
              <w:rPr>
                <w:rFonts w:ascii="Times New Roman" w:hAnsi="Times New Roman" w:cs="B Nazanin"/>
                <w:szCs w:val="24"/>
                <w:lang w:bidi="fa-IR"/>
              </w:rPr>
              <w:t xml:space="preserve"> </w:t>
            </w:r>
          </w:p>
          <w:p w14:paraId="7EE2D8DD" w14:textId="5FA69E9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114DD52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0C6CEEE2" w:rsidR="004450E6" w:rsidRDefault="00987544" w:rsidP="00987544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تدریس تئوری درس در سامانه امید بصورت مجازی</w:t>
            </w:r>
          </w:p>
          <w:p w14:paraId="2F20D62D" w14:textId="710202C9" w:rsidR="00987544" w:rsidRDefault="00987544" w:rsidP="00987544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فایلهای ضبط شده نحوه انجام آزمایش در سامانه پروفایل</w:t>
            </w:r>
          </w:p>
          <w:p w14:paraId="7531C48A" w14:textId="14632D55" w:rsidR="00987544" w:rsidRPr="00987544" w:rsidRDefault="00987544" w:rsidP="00987544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2DC44F1A" w:rsidR="00AF47E3" w:rsidRPr="00C1549F" w:rsidRDefault="00C96A4F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ائه موضوعات بروز علمی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790617A1" w:rsidR="00AF47E3" w:rsidRPr="00C1549F" w:rsidRDefault="00C96A4F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حضور و غیاب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EEE2017" w:rsidR="00AF47E3" w:rsidRPr="00C1549F" w:rsidRDefault="00C96A4F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1985" w:type="dxa"/>
            <w:vAlign w:val="center"/>
          </w:tcPr>
          <w:p w14:paraId="22B95A4A" w14:textId="3E3FB60F" w:rsidR="00AF47E3" w:rsidRPr="00C1549F" w:rsidRDefault="00C96A4F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گزارش کار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F1B5B6E" w:rsidR="00AF47E3" w:rsidRPr="00FE7024" w:rsidRDefault="00C96A4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.5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9C57133" w:rsidR="00AF47E3" w:rsidRPr="00FE7024" w:rsidRDefault="00C96A4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5051E9CC" w:rsidR="00AF47E3" w:rsidRPr="00FE7024" w:rsidRDefault="00C96A4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985" w:type="dxa"/>
            <w:vAlign w:val="center"/>
          </w:tcPr>
          <w:p w14:paraId="23EC31B0" w14:textId="2D3840CE" w:rsidR="00AF47E3" w:rsidRPr="00FE7024" w:rsidRDefault="00C96A4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1C87A7DC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D3CF7FB" w:rsidR="004450E6" w:rsidRDefault="003F6709" w:rsidP="003F6709">
            <w:pPr>
              <w:pStyle w:val="ListParagraph"/>
              <w:widowControl w:val="0"/>
              <w:numPr>
                <w:ilvl w:val="0"/>
                <w:numId w:val="8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به موقع در کلاس</w:t>
            </w:r>
          </w:p>
          <w:p w14:paraId="27024116" w14:textId="67EF2FEF" w:rsidR="003F6709" w:rsidRPr="003F6709" w:rsidRDefault="003F6709" w:rsidP="003F6709">
            <w:pPr>
              <w:pStyle w:val="ListParagraph"/>
              <w:widowControl w:val="0"/>
              <w:numPr>
                <w:ilvl w:val="0"/>
                <w:numId w:val="8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بیش از دو جلسه غیبت درس حذف می شود.</w:t>
            </w: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7DB69A2" w14:textId="0D550AD1" w:rsidR="00B24FCE" w:rsidRPr="00ED6BD3" w:rsidRDefault="00B24FCE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1554048A" w:rsidR="00B24FCE" w:rsidRPr="00D27BC2" w:rsidRDefault="00C96A4F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 هر نیمسال ارائه می شود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32204547" w:rsidR="008F1136" w:rsidRPr="00FE7024" w:rsidRDefault="009875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دیگ مارست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228629F3" w14:textId="159A2F44" w:rsidR="008F1136" w:rsidRPr="00FE7024" w:rsidRDefault="009875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75E9637A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دیگ مارست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3BB6A337" w14:textId="57140590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48148944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کمپرسور تک مرحله ای و دو مرحله ای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7E016778" w14:textId="01867088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4D639CE2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کمپرسور تک مرحله ای و دو مرحله ای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06B9DA0F" w14:textId="1D97D080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15512A12" w:rsidR="00987544" w:rsidRPr="00FE7024" w:rsidRDefault="00596D2E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ایش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وتور تک سیلندر بنزینی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3F560185" w14:textId="1471588F" w:rsidR="00987544" w:rsidRPr="00FE7024" w:rsidRDefault="0073742E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1351FA6A" w:rsidR="00596D2E" w:rsidRPr="00FE7024" w:rsidRDefault="00596D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ایش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موتور تک سیلندر بنزینی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38E144C6" w14:textId="227E2C1F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119E046D" w:rsidR="00596D2E" w:rsidRPr="00FE7024" w:rsidRDefault="00596D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سیکل توربین گاز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0B248B12" w14:textId="4A6EB9AA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26D3422A" w:rsidR="00596D2E" w:rsidRPr="00FE7024" w:rsidRDefault="00596D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سیکل توربین گاز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63A1A4EB" w14:textId="14D57BDD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45695EF6" w:rsidR="00596D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سیکل تبرید تراکمی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44FAE9B6" w14:textId="2D9FCD19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397685B4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سیکل تبرید تراکمی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1772E74D" w14:textId="668BF6DF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29998C07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تهویه مطبوع گروه </w:t>
            </w:r>
            <w:r w:rsidRPr="009875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</w:t>
            </w:r>
          </w:p>
        </w:tc>
        <w:tc>
          <w:tcPr>
            <w:tcW w:w="2499" w:type="dxa"/>
            <w:vAlign w:val="center"/>
          </w:tcPr>
          <w:p w14:paraId="469DB080" w14:textId="549F5999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3FA655D6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زمایش تهویه مطبوع گروه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</w:p>
        </w:tc>
        <w:tc>
          <w:tcPr>
            <w:tcW w:w="2499" w:type="dxa"/>
            <w:vAlign w:val="center"/>
          </w:tcPr>
          <w:p w14:paraId="2D3120C4" w14:textId="003D1322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0A444F3C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5C303E29" w14:textId="577D97AC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0E4AF9E4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69C43B61" w14:textId="77777777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35803" w14:textId="77777777" w:rsidR="003358E5" w:rsidRDefault="003358E5" w:rsidP="0007479E">
      <w:pPr>
        <w:spacing w:after="0" w:line="240" w:lineRule="auto"/>
      </w:pPr>
      <w:r>
        <w:separator/>
      </w:r>
    </w:p>
  </w:endnote>
  <w:endnote w:type="continuationSeparator" w:id="0">
    <w:p w14:paraId="203D63EC" w14:textId="77777777" w:rsidR="003358E5" w:rsidRDefault="003358E5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34D63" w14:textId="77777777" w:rsidR="003358E5" w:rsidRDefault="003358E5" w:rsidP="0007479E">
      <w:pPr>
        <w:spacing w:after="0" w:line="240" w:lineRule="auto"/>
      </w:pPr>
      <w:r>
        <w:separator/>
      </w:r>
    </w:p>
  </w:footnote>
  <w:footnote w:type="continuationSeparator" w:id="0">
    <w:p w14:paraId="14C76278" w14:textId="77777777" w:rsidR="003358E5" w:rsidRDefault="003358E5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052F61"/>
    <w:multiLevelType w:val="hybridMultilevel"/>
    <w:tmpl w:val="4AA29374"/>
    <w:lvl w:ilvl="0" w:tplc="5DDE71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0813901"/>
    <w:multiLevelType w:val="hybridMultilevel"/>
    <w:tmpl w:val="45F2EAA4"/>
    <w:lvl w:ilvl="0" w:tplc="2FB459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AC5FCE"/>
    <w:multiLevelType w:val="hybridMultilevel"/>
    <w:tmpl w:val="210E6686"/>
    <w:lvl w:ilvl="0" w:tplc="458EC6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6A96"/>
    <w:rsid w:val="0007479E"/>
    <w:rsid w:val="00094108"/>
    <w:rsid w:val="000A75E5"/>
    <w:rsid w:val="000C4F5B"/>
    <w:rsid w:val="000D6EEC"/>
    <w:rsid w:val="000F4492"/>
    <w:rsid w:val="00106F3A"/>
    <w:rsid w:val="00175D63"/>
    <w:rsid w:val="001A24D7"/>
    <w:rsid w:val="001A4F06"/>
    <w:rsid w:val="001B2954"/>
    <w:rsid w:val="001F50D3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58E5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3F6709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96D2E"/>
    <w:rsid w:val="005B71F9"/>
    <w:rsid w:val="005C3367"/>
    <w:rsid w:val="00615917"/>
    <w:rsid w:val="006261B7"/>
    <w:rsid w:val="00697D1B"/>
    <w:rsid w:val="006B0268"/>
    <w:rsid w:val="006B3CAE"/>
    <w:rsid w:val="006D31EA"/>
    <w:rsid w:val="006F3B67"/>
    <w:rsid w:val="00717A1A"/>
    <w:rsid w:val="007236CB"/>
    <w:rsid w:val="0073672D"/>
    <w:rsid w:val="007367C0"/>
    <w:rsid w:val="0073742E"/>
    <w:rsid w:val="00741C88"/>
    <w:rsid w:val="00743B65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87544"/>
    <w:rsid w:val="0099367A"/>
    <w:rsid w:val="009B5FDF"/>
    <w:rsid w:val="009C649A"/>
    <w:rsid w:val="009E6B63"/>
    <w:rsid w:val="00A24D71"/>
    <w:rsid w:val="00A626ED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C96A4F"/>
    <w:rsid w:val="00D056FB"/>
    <w:rsid w:val="00D27BC2"/>
    <w:rsid w:val="00D35204"/>
    <w:rsid w:val="00D37628"/>
    <w:rsid w:val="00D61994"/>
    <w:rsid w:val="00E00030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jadid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net home</cp:lastModifiedBy>
  <cp:revision>2</cp:revision>
  <cp:lastPrinted>2019-04-20T23:19:00Z</cp:lastPrinted>
  <dcterms:created xsi:type="dcterms:W3CDTF">2021-12-18T06:30:00Z</dcterms:created>
  <dcterms:modified xsi:type="dcterms:W3CDTF">2021-12-18T06:30:00Z</dcterms:modified>
</cp:coreProperties>
</file>